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29B5" w:rsidRPr="00555B5E" w:rsidRDefault="002029B5" w:rsidP="002029B5">
      <w:pPr>
        <w:jc w:val="center"/>
        <w:rPr>
          <w:b/>
          <w:sz w:val="32"/>
          <w:u w:val="single"/>
        </w:rPr>
      </w:pPr>
      <w:r w:rsidRPr="00555B5E">
        <w:rPr>
          <w:b/>
          <w:sz w:val="32"/>
          <w:u w:val="single"/>
        </w:rPr>
        <w:t>Evolution Pre-test/Post-Test</w:t>
      </w:r>
      <w:r w:rsidR="0068641E">
        <w:rPr>
          <w:b/>
          <w:sz w:val="32"/>
          <w:u w:val="single"/>
        </w:rPr>
        <w:t xml:space="preserve"> Key</w:t>
      </w:r>
    </w:p>
    <w:p w:rsidR="002029B5" w:rsidRPr="00555B5E" w:rsidRDefault="002029B5" w:rsidP="002029B5">
      <w:pPr>
        <w:pStyle w:val="ListParagraph"/>
        <w:numPr>
          <w:ilvl w:val="0"/>
          <w:numId w:val="1"/>
        </w:numPr>
        <w:rPr>
          <w:sz w:val="24"/>
        </w:rPr>
      </w:pPr>
      <w:r w:rsidRPr="00555B5E">
        <w:rPr>
          <w:sz w:val="24"/>
        </w:rPr>
        <w:t xml:space="preserve">MRSA </w:t>
      </w:r>
      <w:r w:rsidRPr="00555B5E">
        <w:rPr>
          <w:noProof/>
          <w:sz w:val="24"/>
        </w:rPr>
        <w:t>is classified</w:t>
      </w:r>
      <w:r w:rsidRPr="00555B5E">
        <w:rPr>
          <w:sz w:val="24"/>
        </w:rPr>
        <w:t xml:space="preserve"> as what kind of living thing?</w:t>
      </w:r>
    </w:p>
    <w:p w:rsidR="002029B5" w:rsidRPr="00555B5E" w:rsidRDefault="002029B5" w:rsidP="002029B5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>An animal</w:t>
      </w:r>
    </w:p>
    <w:p w:rsidR="002029B5" w:rsidRPr="00555B5E" w:rsidRDefault="002029B5" w:rsidP="002029B5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>A plant</w:t>
      </w:r>
    </w:p>
    <w:p w:rsidR="002029B5" w:rsidRPr="00555B5E" w:rsidRDefault="002029B5" w:rsidP="002029B5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>A fungus</w:t>
      </w:r>
    </w:p>
    <w:p w:rsidR="002029B5" w:rsidRPr="00F81731" w:rsidRDefault="002029B5" w:rsidP="002029B5">
      <w:pPr>
        <w:pStyle w:val="ListParagraph"/>
        <w:numPr>
          <w:ilvl w:val="1"/>
          <w:numId w:val="1"/>
        </w:numPr>
        <w:rPr>
          <w:b/>
          <w:color w:val="FF0000"/>
          <w:sz w:val="24"/>
        </w:rPr>
      </w:pPr>
      <w:r w:rsidRPr="00F81731">
        <w:rPr>
          <w:b/>
          <w:color w:val="FF0000"/>
          <w:sz w:val="24"/>
        </w:rPr>
        <w:t>A bacterium</w:t>
      </w:r>
    </w:p>
    <w:p w:rsidR="002029B5" w:rsidRPr="00555B5E" w:rsidRDefault="002029B5" w:rsidP="002029B5">
      <w:pPr>
        <w:pStyle w:val="ListParagraph"/>
        <w:ind w:left="1440"/>
        <w:rPr>
          <w:sz w:val="24"/>
        </w:rPr>
      </w:pPr>
    </w:p>
    <w:p w:rsidR="002029B5" w:rsidRPr="00555B5E" w:rsidRDefault="002029B5" w:rsidP="002029B5">
      <w:pPr>
        <w:pStyle w:val="ListParagraph"/>
        <w:numPr>
          <w:ilvl w:val="0"/>
          <w:numId w:val="1"/>
        </w:numPr>
        <w:rPr>
          <w:sz w:val="24"/>
        </w:rPr>
      </w:pPr>
      <w:r w:rsidRPr="00555B5E">
        <w:rPr>
          <w:sz w:val="24"/>
        </w:rPr>
        <w:t>What is the definition of an adaptation?</w:t>
      </w:r>
    </w:p>
    <w:p w:rsidR="002029B5" w:rsidRPr="00555B5E" w:rsidRDefault="002029B5" w:rsidP="002029B5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>A change in an organism genetic make-up</w:t>
      </w:r>
    </w:p>
    <w:p w:rsidR="002029B5" w:rsidRPr="00F81731" w:rsidRDefault="002029B5" w:rsidP="002029B5">
      <w:pPr>
        <w:pStyle w:val="ListParagraph"/>
        <w:numPr>
          <w:ilvl w:val="1"/>
          <w:numId w:val="1"/>
        </w:numPr>
        <w:rPr>
          <w:b/>
          <w:color w:val="FF0000"/>
          <w:sz w:val="24"/>
        </w:rPr>
      </w:pPr>
      <w:r w:rsidRPr="00F81731">
        <w:rPr>
          <w:b/>
          <w:color w:val="FF0000"/>
          <w:sz w:val="24"/>
        </w:rPr>
        <w:t>A characteristic that helps an organism survive</w:t>
      </w:r>
    </w:p>
    <w:p w:rsidR="002029B5" w:rsidRPr="00555B5E" w:rsidRDefault="002029B5" w:rsidP="002029B5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 xml:space="preserve">A process where entire populations </w:t>
      </w:r>
      <w:r w:rsidRPr="00555B5E">
        <w:rPr>
          <w:noProof/>
          <w:sz w:val="24"/>
        </w:rPr>
        <w:t>change</w:t>
      </w:r>
      <w:r w:rsidRPr="00555B5E">
        <w:rPr>
          <w:sz w:val="24"/>
        </w:rPr>
        <w:t xml:space="preserve"> over time</w:t>
      </w:r>
    </w:p>
    <w:p w:rsidR="002029B5" w:rsidRPr="00555B5E" w:rsidRDefault="002029B5" w:rsidP="002029B5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 xml:space="preserve">A process where </w:t>
      </w:r>
      <w:r w:rsidRPr="00555B5E">
        <w:rPr>
          <w:noProof/>
          <w:sz w:val="24"/>
        </w:rPr>
        <w:t>the environment controls the frequency of certain traits appearing in a population</w:t>
      </w:r>
    </w:p>
    <w:p w:rsidR="002029B5" w:rsidRPr="00555B5E" w:rsidRDefault="002029B5" w:rsidP="002029B5">
      <w:pPr>
        <w:pStyle w:val="ListParagraph"/>
        <w:ind w:left="1440"/>
        <w:rPr>
          <w:sz w:val="24"/>
        </w:rPr>
      </w:pPr>
    </w:p>
    <w:p w:rsidR="002029B5" w:rsidRPr="00555B5E" w:rsidRDefault="002029B5" w:rsidP="002029B5">
      <w:pPr>
        <w:pStyle w:val="ListParagraph"/>
        <w:numPr>
          <w:ilvl w:val="0"/>
          <w:numId w:val="1"/>
        </w:numPr>
        <w:rPr>
          <w:sz w:val="24"/>
        </w:rPr>
      </w:pPr>
      <w:r w:rsidRPr="00555B5E">
        <w:rPr>
          <w:sz w:val="24"/>
        </w:rPr>
        <w:t>What is the definition of evolution?</w:t>
      </w:r>
    </w:p>
    <w:p w:rsidR="002029B5" w:rsidRPr="00555B5E" w:rsidRDefault="002029B5" w:rsidP="002029B5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>A change in an organism genetic make-up</w:t>
      </w:r>
    </w:p>
    <w:p w:rsidR="002029B5" w:rsidRPr="00555B5E" w:rsidRDefault="002029B5" w:rsidP="002029B5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>A characteristic that helps an organism survive</w:t>
      </w:r>
    </w:p>
    <w:p w:rsidR="002029B5" w:rsidRPr="00F81731" w:rsidRDefault="002029B5" w:rsidP="002029B5">
      <w:pPr>
        <w:pStyle w:val="ListParagraph"/>
        <w:numPr>
          <w:ilvl w:val="1"/>
          <w:numId w:val="1"/>
        </w:numPr>
        <w:rPr>
          <w:b/>
          <w:color w:val="FF0000"/>
          <w:sz w:val="24"/>
        </w:rPr>
      </w:pPr>
      <w:r w:rsidRPr="00F81731">
        <w:rPr>
          <w:b/>
          <w:color w:val="FF0000"/>
          <w:sz w:val="24"/>
        </w:rPr>
        <w:t xml:space="preserve">A process where populations </w:t>
      </w:r>
      <w:r w:rsidRPr="00F81731">
        <w:rPr>
          <w:b/>
          <w:noProof/>
          <w:color w:val="FF0000"/>
          <w:sz w:val="24"/>
        </w:rPr>
        <w:t>change</w:t>
      </w:r>
      <w:r w:rsidRPr="00F81731">
        <w:rPr>
          <w:b/>
          <w:color w:val="FF0000"/>
          <w:sz w:val="24"/>
        </w:rPr>
        <w:t xml:space="preserve"> over time</w:t>
      </w:r>
    </w:p>
    <w:p w:rsidR="002029B5" w:rsidRPr="00555B5E" w:rsidRDefault="002029B5" w:rsidP="002029B5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 xml:space="preserve">A process where </w:t>
      </w:r>
      <w:r w:rsidRPr="00555B5E">
        <w:rPr>
          <w:noProof/>
          <w:sz w:val="24"/>
        </w:rPr>
        <w:t>the environment controls the frequency of certain traits appearing in a population</w:t>
      </w:r>
    </w:p>
    <w:p w:rsidR="002029B5" w:rsidRPr="00555B5E" w:rsidRDefault="002029B5" w:rsidP="002029B5">
      <w:pPr>
        <w:pStyle w:val="ListParagraph"/>
        <w:ind w:left="1440"/>
        <w:rPr>
          <w:sz w:val="24"/>
        </w:rPr>
      </w:pPr>
    </w:p>
    <w:p w:rsidR="002029B5" w:rsidRPr="00555B5E" w:rsidRDefault="002029B5" w:rsidP="002029B5">
      <w:pPr>
        <w:pStyle w:val="ListParagraph"/>
        <w:numPr>
          <w:ilvl w:val="0"/>
          <w:numId w:val="1"/>
        </w:numPr>
        <w:rPr>
          <w:sz w:val="24"/>
        </w:rPr>
      </w:pPr>
      <w:r w:rsidRPr="00555B5E">
        <w:rPr>
          <w:sz w:val="24"/>
        </w:rPr>
        <w:t>What is the definition of natural selection?</w:t>
      </w:r>
    </w:p>
    <w:p w:rsidR="002029B5" w:rsidRPr="00555B5E" w:rsidRDefault="002029B5" w:rsidP="002029B5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>A change in an organism genetic make-up</w:t>
      </w:r>
    </w:p>
    <w:p w:rsidR="002029B5" w:rsidRPr="00555B5E" w:rsidRDefault="002029B5" w:rsidP="002029B5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>A characteristic that helps an organism survive</w:t>
      </w:r>
    </w:p>
    <w:p w:rsidR="002029B5" w:rsidRPr="00555B5E" w:rsidRDefault="002029B5" w:rsidP="002029B5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 xml:space="preserve">A process where populations </w:t>
      </w:r>
      <w:r w:rsidRPr="00555B5E">
        <w:rPr>
          <w:noProof/>
          <w:sz w:val="24"/>
        </w:rPr>
        <w:t>change</w:t>
      </w:r>
      <w:r w:rsidRPr="00555B5E">
        <w:rPr>
          <w:sz w:val="24"/>
        </w:rPr>
        <w:t xml:space="preserve"> over time</w:t>
      </w:r>
    </w:p>
    <w:p w:rsidR="002029B5" w:rsidRPr="00F81731" w:rsidRDefault="002029B5" w:rsidP="002029B5">
      <w:pPr>
        <w:pStyle w:val="ListParagraph"/>
        <w:numPr>
          <w:ilvl w:val="1"/>
          <w:numId w:val="1"/>
        </w:numPr>
        <w:rPr>
          <w:b/>
          <w:color w:val="FF0000"/>
          <w:sz w:val="24"/>
        </w:rPr>
      </w:pPr>
      <w:r w:rsidRPr="00F81731">
        <w:rPr>
          <w:b/>
          <w:color w:val="FF0000"/>
          <w:sz w:val="24"/>
        </w:rPr>
        <w:t xml:space="preserve">A process where </w:t>
      </w:r>
      <w:r w:rsidRPr="00F81731">
        <w:rPr>
          <w:b/>
          <w:noProof/>
          <w:color w:val="FF0000"/>
          <w:sz w:val="24"/>
        </w:rPr>
        <w:t>the environment controls the frequency of certain traits appearing in a population</w:t>
      </w:r>
    </w:p>
    <w:p w:rsidR="002029B5" w:rsidRPr="00555B5E" w:rsidRDefault="002029B5" w:rsidP="002029B5">
      <w:pPr>
        <w:pStyle w:val="ListParagraph"/>
        <w:ind w:left="1440"/>
        <w:rPr>
          <w:sz w:val="24"/>
        </w:rPr>
      </w:pPr>
    </w:p>
    <w:p w:rsidR="002029B5" w:rsidRPr="00555B5E" w:rsidRDefault="002029B5" w:rsidP="002029B5">
      <w:pPr>
        <w:pStyle w:val="ListParagraph"/>
        <w:numPr>
          <w:ilvl w:val="0"/>
          <w:numId w:val="1"/>
        </w:numPr>
        <w:rPr>
          <w:sz w:val="24"/>
        </w:rPr>
      </w:pPr>
      <w:r w:rsidRPr="00555B5E">
        <w:rPr>
          <w:sz w:val="24"/>
        </w:rPr>
        <w:t>What is the definition of a mutation?</w:t>
      </w:r>
    </w:p>
    <w:p w:rsidR="002029B5" w:rsidRPr="00F81731" w:rsidRDefault="002029B5" w:rsidP="002029B5">
      <w:pPr>
        <w:pStyle w:val="ListParagraph"/>
        <w:numPr>
          <w:ilvl w:val="1"/>
          <w:numId w:val="1"/>
        </w:numPr>
        <w:rPr>
          <w:b/>
          <w:color w:val="FF0000"/>
          <w:sz w:val="24"/>
        </w:rPr>
      </w:pPr>
      <w:r w:rsidRPr="00F81731">
        <w:rPr>
          <w:b/>
          <w:color w:val="FF0000"/>
          <w:sz w:val="24"/>
        </w:rPr>
        <w:t>A change in an organism genetic make-up</w:t>
      </w:r>
    </w:p>
    <w:p w:rsidR="002029B5" w:rsidRPr="00555B5E" w:rsidRDefault="002029B5" w:rsidP="002029B5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>A characteristic that helps an organism survive</w:t>
      </w:r>
    </w:p>
    <w:p w:rsidR="002029B5" w:rsidRPr="00555B5E" w:rsidRDefault="002029B5" w:rsidP="002029B5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 xml:space="preserve">A process where populations </w:t>
      </w:r>
      <w:r w:rsidRPr="00555B5E">
        <w:rPr>
          <w:noProof/>
          <w:sz w:val="24"/>
        </w:rPr>
        <w:t>change</w:t>
      </w:r>
      <w:r w:rsidRPr="00555B5E">
        <w:rPr>
          <w:sz w:val="24"/>
        </w:rPr>
        <w:t xml:space="preserve"> over time</w:t>
      </w:r>
    </w:p>
    <w:p w:rsidR="002029B5" w:rsidRPr="00555B5E" w:rsidRDefault="002029B5" w:rsidP="002029B5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 xml:space="preserve">A process where </w:t>
      </w:r>
      <w:r w:rsidRPr="00555B5E">
        <w:rPr>
          <w:noProof/>
          <w:sz w:val="24"/>
        </w:rPr>
        <w:t>the environment controls the frequency of certain traits appearing in a population</w:t>
      </w:r>
    </w:p>
    <w:p w:rsidR="002029B5" w:rsidRPr="00555B5E" w:rsidRDefault="002029B5" w:rsidP="002029B5">
      <w:pPr>
        <w:pStyle w:val="ListParagraph"/>
        <w:ind w:left="1440"/>
        <w:rPr>
          <w:sz w:val="24"/>
        </w:rPr>
      </w:pPr>
    </w:p>
    <w:p w:rsidR="002029B5" w:rsidRPr="00555B5E" w:rsidRDefault="002029B5" w:rsidP="002029B5">
      <w:pPr>
        <w:pStyle w:val="ListParagraph"/>
        <w:numPr>
          <w:ilvl w:val="0"/>
          <w:numId w:val="1"/>
        </w:numPr>
        <w:rPr>
          <w:sz w:val="24"/>
        </w:rPr>
      </w:pPr>
      <w:r w:rsidRPr="00555B5E">
        <w:rPr>
          <w:sz w:val="24"/>
        </w:rPr>
        <w:t>At what ecological level does evolution occur?</w:t>
      </w:r>
    </w:p>
    <w:p w:rsidR="002029B5" w:rsidRPr="00555B5E" w:rsidRDefault="002029B5" w:rsidP="002029B5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>Community</w:t>
      </w:r>
    </w:p>
    <w:p w:rsidR="002029B5" w:rsidRPr="00555B5E" w:rsidRDefault="002029B5" w:rsidP="002029B5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>Individual</w:t>
      </w:r>
    </w:p>
    <w:p w:rsidR="002029B5" w:rsidRPr="00F81731" w:rsidRDefault="002029B5" w:rsidP="002029B5">
      <w:pPr>
        <w:pStyle w:val="ListParagraph"/>
        <w:numPr>
          <w:ilvl w:val="1"/>
          <w:numId w:val="1"/>
        </w:numPr>
        <w:rPr>
          <w:b/>
          <w:color w:val="FF0000"/>
          <w:sz w:val="24"/>
        </w:rPr>
      </w:pPr>
      <w:r w:rsidRPr="00F81731">
        <w:rPr>
          <w:b/>
          <w:color w:val="FF0000"/>
          <w:sz w:val="24"/>
        </w:rPr>
        <w:t>Population</w:t>
      </w:r>
    </w:p>
    <w:p w:rsidR="002029B5" w:rsidRPr="00555B5E" w:rsidRDefault="002029B5" w:rsidP="002029B5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>Biome</w:t>
      </w:r>
    </w:p>
    <w:p w:rsidR="002029B5" w:rsidRPr="00555B5E" w:rsidRDefault="002029B5" w:rsidP="002029B5">
      <w:pPr>
        <w:pStyle w:val="ListParagraph"/>
        <w:ind w:left="1440"/>
        <w:rPr>
          <w:sz w:val="24"/>
        </w:rPr>
      </w:pPr>
    </w:p>
    <w:p w:rsidR="002029B5" w:rsidRPr="00555B5E" w:rsidRDefault="002029B5" w:rsidP="002029B5">
      <w:pPr>
        <w:pStyle w:val="ListParagraph"/>
        <w:numPr>
          <w:ilvl w:val="0"/>
          <w:numId w:val="1"/>
        </w:numPr>
        <w:rPr>
          <w:sz w:val="24"/>
        </w:rPr>
      </w:pPr>
      <w:r w:rsidRPr="00555B5E">
        <w:rPr>
          <w:sz w:val="24"/>
        </w:rPr>
        <w:t xml:space="preserve">All mutations lead to the expression of new physical characteristics. </w:t>
      </w:r>
    </w:p>
    <w:p w:rsidR="002029B5" w:rsidRPr="00555B5E" w:rsidRDefault="002029B5" w:rsidP="002029B5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>True</w:t>
      </w:r>
    </w:p>
    <w:p w:rsidR="002029B5" w:rsidRPr="00F81731" w:rsidRDefault="002029B5" w:rsidP="002029B5">
      <w:pPr>
        <w:pStyle w:val="ListParagraph"/>
        <w:numPr>
          <w:ilvl w:val="1"/>
          <w:numId w:val="1"/>
        </w:numPr>
        <w:rPr>
          <w:b/>
          <w:color w:val="FF0000"/>
          <w:sz w:val="24"/>
        </w:rPr>
      </w:pPr>
      <w:r w:rsidRPr="00F81731">
        <w:rPr>
          <w:b/>
          <w:color w:val="FF0000"/>
          <w:sz w:val="24"/>
        </w:rPr>
        <w:t>False</w:t>
      </w:r>
    </w:p>
    <w:p w:rsidR="002029B5" w:rsidRPr="00555B5E" w:rsidRDefault="002029B5" w:rsidP="002029B5">
      <w:pPr>
        <w:pStyle w:val="ListParagraph"/>
        <w:numPr>
          <w:ilvl w:val="0"/>
          <w:numId w:val="1"/>
        </w:numPr>
        <w:rPr>
          <w:sz w:val="24"/>
        </w:rPr>
      </w:pPr>
      <w:r w:rsidRPr="00555B5E">
        <w:rPr>
          <w:sz w:val="24"/>
        </w:rPr>
        <w:t xml:space="preserve">Organisms </w:t>
      </w:r>
      <w:r w:rsidRPr="00555B5E">
        <w:rPr>
          <w:noProof/>
          <w:sz w:val="24"/>
        </w:rPr>
        <w:t>can</w:t>
      </w:r>
      <w:r w:rsidRPr="00555B5E">
        <w:rPr>
          <w:sz w:val="24"/>
        </w:rPr>
        <w:t xml:space="preserve"> develop adaptations during their lifetime and pass on these traits on to their offspring.</w:t>
      </w:r>
    </w:p>
    <w:p w:rsidR="002029B5" w:rsidRPr="00555B5E" w:rsidRDefault="002029B5" w:rsidP="002029B5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>True</w:t>
      </w:r>
    </w:p>
    <w:p w:rsidR="002029B5" w:rsidRPr="00F81731" w:rsidRDefault="002029B5" w:rsidP="002029B5">
      <w:pPr>
        <w:pStyle w:val="ListParagraph"/>
        <w:numPr>
          <w:ilvl w:val="1"/>
          <w:numId w:val="1"/>
        </w:numPr>
        <w:rPr>
          <w:b/>
          <w:color w:val="FF0000"/>
          <w:sz w:val="24"/>
        </w:rPr>
      </w:pPr>
      <w:r w:rsidRPr="00F81731">
        <w:rPr>
          <w:b/>
          <w:color w:val="FF0000"/>
          <w:sz w:val="24"/>
        </w:rPr>
        <w:t>False</w:t>
      </w:r>
    </w:p>
    <w:p w:rsidR="002029B5" w:rsidRPr="00555B5E" w:rsidRDefault="002029B5" w:rsidP="002029B5">
      <w:pPr>
        <w:pStyle w:val="ListParagraph"/>
        <w:ind w:left="1440"/>
        <w:rPr>
          <w:sz w:val="24"/>
        </w:rPr>
      </w:pPr>
    </w:p>
    <w:p w:rsidR="002029B5" w:rsidRPr="00555B5E" w:rsidRDefault="002029B5" w:rsidP="002029B5">
      <w:pPr>
        <w:pStyle w:val="ListParagraph"/>
        <w:numPr>
          <w:ilvl w:val="0"/>
          <w:numId w:val="1"/>
        </w:numPr>
        <w:rPr>
          <w:sz w:val="24"/>
        </w:rPr>
      </w:pPr>
      <w:r w:rsidRPr="00555B5E">
        <w:rPr>
          <w:noProof/>
          <w:sz w:val="24"/>
        </w:rPr>
        <w:t>Extensive amounts of research must be submitted to support scientific theories.</w:t>
      </w:r>
    </w:p>
    <w:p w:rsidR="002029B5" w:rsidRPr="00F81731" w:rsidRDefault="002029B5" w:rsidP="002029B5">
      <w:pPr>
        <w:pStyle w:val="ListParagraph"/>
        <w:numPr>
          <w:ilvl w:val="1"/>
          <w:numId w:val="1"/>
        </w:numPr>
        <w:rPr>
          <w:b/>
          <w:color w:val="FF0000"/>
          <w:sz w:val="24"/>
        </w:rPr>
      </w:pPr>
      <w:r w:rsidRPr="00F81731">
        <w:rPr>
          <w:b/>
          <w:color w:val="FF0000"/>
          <w:sz w:val="24"/>
        </w:rPr>
        <w:t>True</w:t>
      </w:r>
    </w:p>
    <w:p w:rsidR="002029B5" w:rsidRPr="00555B5E" w:rsidRDefault="002029B5" w:rsidP="002029B5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>False</w:t>
      </w:r>
    </w:p>
    <w:p w:rsidR="002029B5" w:rsidRPr="00555B5E" w:rsidRDefault="002029B5" w:rsidP="002029B5">
      <w:pPr>
        <w:pStyle w:val="ListParagraph"/>
        <w:ind w:left="1440"/>
        <w:rPr>
          <w:sz w:val="24"/>
        </w:rPr>
      </w:pPr>
      <w:bookmarkStart w:id="0" w:name="_GoBack"/>
      <w:bookmarkEnd w:id="0"/>
    </w:p>
    <w:p w:rsidR="002029B5" w:rsidRPr="00555B5E" w:rsidRDefault="002029B5" w:rsidP="002029B5">
      <w:pPr>
        <w:pStyle w:val="ListParagraph"/>
        <w:numPr>
          <w:ilvl w:val="0"/>
          <w:numId w:val="1"/>
        </w:numPr>
        <w:rPr>
          <w:sz w:val="24"/>
        </w:rPr>
      </w:pPr>
      <w:r w:rsidRPr="00555B5E">
        <w:rPr>
          <w:noProof/>
          <w:sz w:val="24"/>
        </w:rPr>
        <w:t>Which of the following scenarios is an example of</w:t>
      </w:r>
      <w:r w:rsidRPr="00555B5E">
        <w:rPr>
          <w:sz w:val="24"/>
        </w:rPr>
        <w:t xml:space="preserve"> evolution?</w:t>
      </w:r>
    </w:p>
    <w:p w:rsidR="002029B5" w:rsidRPr="00555B5E" w:rsidRDefault="002029B5" w:rsidP="002029B5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 xml:space="preserve">Baby ducks following their mother around and mimicking her behaviors in order to improve their ability to survive; the offspring continue </w:t>
      </w:r>
      <w:r w:rsidRPr="00555B5E">
        <w:rPr>
          <w:noProof/>
          <w:sz w:val="24"/>
        </w:rPr>
        <w:t>to perform those behaviors during their lifetime.</w:t>
      </w:r>
    </w:p>
    <w:p w:rsidR="002029B5" w:rsidRPr="00F81731" w:rsidRDefault="002029B5" w:rsidP="002029B5">
      <w:pPr>
        <w:pStyle w:val="ListParagraph"/>
        <w:numPr>
          <w:ilvl w:val="1"/>
          <w:numId w:val="1"/>
        </w:numPr>
        <w:rPr>
          <w:b/>
          <w:color w:val="FF0000"/>
          <w:sz w:val="24"/>
        </w:rPr>
      </w:pPr>
      <w:r w:rsidRPr="00F81731">
        <w:rPr>
          <w:b/>
          <w:color w:val="FF0000"/>
          <w:sz w:val="24"/>
        </w:rPr>
        <w:t>A population of birds begin developing shorter beaks over time due to the lack of available resources on the island which they live; the environment selected against larger beaks.</w:t>
      </w:r>
    </w:p>
    <w:p w:rsidR="002029B5" w:rsidRPr="00555B5E" w:rsidRDefault="002029B5" w:rsidP="002029B5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noProof/>
          <w:sz w:val="24"/>
        </w:rPr>
        <w:t>A dog is learning to associate being fed with the ringing of a bell</w:t>
      </w:r>
      <w:r w:rsidRPr="00555B5E">
        <w:rPr>
          <w:sz w:val="24"/>
        </w:rPr>
        <w:t xml:space="preserve">; the dog continues to </w:t>
      </w:r>
      <w:proofErr w:type="gramStart"/>
      <w:r w:rsidRPr="00555B5E">
        <w:rPr>
          <w:sz w:val="24"/>
        </w:rPr>
        <w:t>exhibit</w:t>
      </w:r>
      <w:proofErr w:type="gramEnd"/>
      <w:r w:rsidRPr="00555B5E">
        <w:rPr>
          <w:sz w:val="24"/>
        </w:rPr>
        <w:t xml:space="preserve"> this behavior as long as it </w:t>
      </w:r>
      <w:r w:rsidRPr="00555B5E">
        <w:rPr>
          <w:noProof/>
          <w:sz w:val="24"/>
        </w:rPr>
        <w:t>is enforced</w:t>
      </w:r>
      <w:r w:rsidRPr="00555B5E">
        <w:rPr>
          <w:sz w:val="24"/>
        </w:rPr>
        <w:t>.</w:t>
      </w:r>
    </w:p>
    <w:p w:rsidR="002029B5" w:rsidRDefault="002029B5" w:rsidP="002029B5">
      <w:pPr>
        <w:tabs>
          <w:tab w:val="left" w:pos="7632"/>
        </w:tabs>
      </w:pPr>
    </w:p>
    <w:p w:rsidR="002029B5" w:rsidRDefault="002029B5" w:rsidP="002029B5">
      <w:pPr>
        <w:tabs>
          <w:tab w:val="left" w:pos="7632"/>
        </w:tabs>
      </w:pPr>
    </w:p>
    <w:p w:rsidR="002029B5" w:rsidRDefault="002029B5" w:rsidP="002029B5">
      <w:pPr>
        <w:tabs>
          <w:tab w:val="left" w:pos="7632"/>
        </w:tabs>
      </w:pPr>
    </w:p>
    <w:p w:rsidR="002029B5" w:rsidRDefault="002029B5" w:rsidP="002029B5">
      <w:pPr>
        <w:tabs>
          <w:tab w:val="left" w:pos="7632"/>
        </w:tabs>
      </w:pPr>
    </w:p>
    <w:p w:rsidR="002029B5" w:rsidRDefault="002029B5" w:rsidP="002029B5">
      <w:pPr>
        <w:tabs>
          <w:tab w:val="left" w:pos="7632"/>
        </w:tabs>
      </w:pPr>
    </w:p>
    <w:p w:rsidR="002029B5" w:rsidRDefault="002029B5" w:rsidP="002029B5">
      <w:pPr>
        <w:tabs>
          <w:tab w:val="left" w:pos="7632"/>
        </w:tabs>
      </w:pPr>
    </w:p>
    <w:p w:rsidR="002029B5" w:rsidRDefault="002029B5" w:rsidP="002029B5">
      <w:pPr>
        <w:tabs>
          <w:tab w:val="left" w:pos="7632"/>
        </w:tabs>
      </w:pPr>
    </w:p>
    <w:p w:rsidR="002029B5" w:rsidRDefault="002029B5" w:rsidP="002029B5">
      <w:pPr>
        <w:tabs>
          <w:tab w:val="left" w:pos="7632"/>
        </w:tabs>
      </w:pPr>
    </w:p>
    <w:p w:rsidR="002029B5" w:rsidRDefault="002029B5" w:rsidP="002029B5">
      <w:pPr>
        <w:tabs>
          <w:tab w:val="left" w:pos="7632"/>
        </w:tabs>
      </w:pPr>
    </w:p>
    <w:p w:rsidR="002029B5" w:rsidRDefault="002029B5" w:rsidP="002029B5">
      <w:pPr>
        <w:tabs>
          <w:tab w:val="left" w:pos="7632"/>
        </w:tabs>
      </w:pPr>
    </w:p>
    <w:p w:rsidR="002029B5" w:rsidRDefault="002029B5" w:rsidP="002029B5">
      <w:pPr>
        <w:tabs>
          <w:tab w:val="left" w:pos="7632"/>
        </w:tabs>
      </w:pPr>
    </w:p>
    <w:p w:rsidR="002029B5" w:rsidRPr="00C20692" w:rsidRDefault="002029B5" w:rsidP="002029B5">
      <w:pPr>
        <w:tabs>
          <w:tab w:val="left" w:pos="7632"/>
        </w:tabs>
      </w:pPr>
    </w:p>
    <w:p w:rsidR="004A41F4" w:rsidRDefault="004A41F4"/>
    <w:sectPr w:rsidR="004A41F4" w:rsidSect="00C20692">
      <w:headerReference w:type="default" r:id="rId7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434C3" w:rsidRDefault="00A434C3" w:rsidP="00A434C3">
      <w:pPr>
        <w:spacing w:after="0" w:line="240" w:lineRule="auto"/>
      </w:pPr>
      <w:r>
        <w:separator/>
      </w:r>
    </w:p>
  </w:endnote>
  <w:endnote w:type="continuationSeparator" w:id="0">
    <w:p w:rsidR="00A434C3" w:rsidRDefault="00A434C3" w:rsidP="00A434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434C3" w:rsidRDefault="00A434C3" w:rsidP="00A434C3">
      <w:pPr>
        <w:spacing w:after="0" w:line="240" w:lineRule="auto"/>
      </w:pPr>
      <w:r>
        <w:separator/>
      </w:r>
    </w:p>
  </w:footnote>
  <w:footnote w:type="continuationSeparator" w:id="0">
    <w:p w:rsidR="00A434C3" w:rsidRDefault="00A434C3" w:rsidP="00A434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601C" w:rsidRDefault="00A434C3" w:rsidP="00E5601C">
    <w:r>
      <w:rPr>
        <w:b/>
        <w:u w:val="single"/>
      </w:rPr>
      <w:t>Appendix F</w:t>
    </w:r>
    <w:r w:rsidR="0068641E" w:rsidRPr="00C20692">
      <w:t>: Pre/Post-Test</w:t>
    </w:r>
    <w:r>
      <w:t xml:space="preserve"> Key</w:t>
    </w:r>
  </w:p>
  <w:p w:rsidR="00E5601C" w:rsidRDefault="00F8173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A38CC"/>
    <w:multiLevelType w:val="hybridMultilevel"/>
    <w:tmpl w:val="861ED6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NbE0NDMztjQ2MTBX0lEKTi0uzszPAykwqgUAAkKgACwAAAA="/>
  </w:docVars>
  <w:rsids>
    <w:rsidRoot w:val="002029B5"/>
    <w:rsid w:val="002029B5"/>
    <w:rsid w:val="004A41F4"/>
    <w:rsid w:val="0068641E"/>
    <w:rsid w:val="008A4212"/>
    <w:rsid w:val="00A434C3"/>
    <w:rsid w:val="00F817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689D089-B451-434B-9A05-DF06CACFBA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29B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29B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029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29B5"/>
  </w:style>
  <w:style w:type="paragraph" w:styleId="Footer">
    <w:name w:val="footer"/>
    <w:basedOn w:val="Normal"/>
    <w:link w:val="FooterChar"/>
    <w:uiPriority w:val="99"/>
    <w:unhideWhenUsed/>
    <w:rsid w:val="002029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29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25</Words>
  <Characters>1854</Characters>
  <Application>Microsoft Office Word</Application>
  <DocSecurity>0</DocSecurity>
  <Lines>15</Lines>
  <Paragraphs>4</Paragraphs>
  <ScaleCrop>false</ScaleCrop>
  <Company/>
  <LinksUpToDate>false</LinksUpToDate>
  <CharactersWithSpaces>2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iffith Jacqueline</dc:creator>
  <cp:keywords/>
  <dc:description/>
  <cp:lastModifiedBy>Griffith Jacqueline</cp:lastModifiedBy>
  <cp:revision>8</cp:revision>
  <dcterms:created xsi:type="dcterms:W3CDTF">2019-12-11T16:21:00Z</dcterms:created>
  <dcterms:modified xsi:type="dcterms:W3CDTF">2019-12-12T01:54:00Z</dcterms:modified>
</cp:coreProperties>
</file>